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B86" w:rsidRDefault="00FF56D7" w:rsidP="00A65B8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612140</wp:posOffset>
                </wp:positionH>
                <wp:positionV relativeFrom="paragraph">
                  <wp:posOffset>-128270</wp:posOffset>
                </wp:positionV>
                <wp:extent cx="4772025" cy="1379855"/>
                <wp:effectExtent l="0" t="0" r="28575" b="1079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2025" cy="1379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0646" w:rsidRPr="002A6219" w:rsidRDefault="002A6219" w:rsidP="001906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16"/>
                              </w:rPr>
                            </w:pP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16"/>
                              </w:rPr>
                              <w:t>32</w:t>
                            </w: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16"/>
                                <w:vertAlign w:val="superscript"/>
                              </w:rPr>
                              <w:t>nd</w:t>
                            </w: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16"/>
                              </w:rPr>
                              <w:t xml:space="preserve"> </w:t>
                            </w:r>
                            <w:r w:rsidR="00190646" w:rsidRPr="002A621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16"/>
                              </w:rPr>
                              <w:t>NATIONAL CONVENTION OF AEROSPACE ENGINEERS</w:t>
                            </w:r>
                          </w:p>
                          <w:p w:rsidR="002A6219" w:rsidRPr="002A6219" w:rsidRDefault="00190646" w:rsidP="001906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</w:pP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  <w:t xml:space="preserve">NATIONAL SEMINAR </w:t>
                            </w:r>
                          </w:p>
                          <w:p w:rsidR="00190646" w:rsidRPr="002A6219" w:rsidRDefault="00190646" w:rsidP="001906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</w:pP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  <w:t>ON</w:t>
                            </w:r>
                          </w:p>
                          <w:p w:rsidR="00190646" w:rsidRPr="002A6219" w:rsidRDefault="00190646" w:rsidP="001906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</w:pP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  <w:t>ADVANCES IN AEROSPACE SCIENCES AND TECHNOLOGIES</w:t>
                            </w:r>
                          </w:p>
                          <w:p w:rsidR="00D75792" w:rsidRPr="002A6219" w:rsidRDefault="00190646" w:rsidP="001906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</w:pPr>
                            <w:r w:rsidRPr="002A6219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16"/>
                              </w:rPr>
                              <w:t>OCTOBER 27 - 28,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.2pt;margin-top:-10.1pt;width:375.75pt;height:108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" strokecolor="white [3212]">
                <v:textbox>
                  <w:txbxContent>
                    <w:p w:rsidR="00190646" w:rsidRPr="002A6219" w:rsidRDefault="002A6219" w:rsidP="0019064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16"/>
                        </w:rPr>
                      </w:pPr>
                      <w:r w:rsidRPr="002A6219">
                        <w:rPr>
                          <w:rFonts w:ascii="Times New Roman" w:hAnsi="Times New Roman" w:cs="Times New Roman"/>
                          <w:b/>
                          <w:sz w:val="24"/>
                          <w:szCs w:val="16"/>
                        </w:rPr>
                        <w:t>32</w:t>
                      </w:r>
                      <w:r w:rsidRPr="002A6219">
                        <w:rPr>
                          <w:rFonts w:ascii="Times New Roman" w:hAnsi="Times New Roman" w:cs="Times New Roman"/>
                          <w:b/>
                          <w:sz w:val="24"/>
                          <w:szCs w:val="16"/>
                          <w:vertAlign w:val="superscript"/>
                        </w:rPr>
                        <w:t>nd</w:t>
                      </w:r>
                      <w:r w:rsidRPr="002A6219">
                        <w:rPr>
                          <w:rFonts w:ascii="Times New Roman" w:hAnsi="Times New Roman" w:cs="Times New Roman"/>
                          <w:b/>
                          <w:sz w:val="24"/>
                          <w:szCs w:val="16"/>
                        </w:rPr>
                        <w:t xml:space="preserve"> </w:t>
                      </w:r>
                      <w:r w:rsidR="00190646" w:rsidRPr="002A6219">
                        <w:rPr>
                          <w:rFonts w:ascii="Times New Roman" w:hAnsi="Times New Roman" w:cs="Times New Roman"/>
                          <w:b/>
                          <w:sz w:val="24"/>
                          <w:szCs w:val="16"/>
                        </w:rPr>
                        <w:t>NATIONAL CONVENTION OF AEROSPACE ENGINEERS</w:t>
                      </w:r>
                    </w:p>
                    <w:p w:rsidR="002A6219" w:rsidRPr="002A6219" w:rsidRDefault="00190646" w:rsidP="0019064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</w:pPr>
                      <w:r w:rsidRPr="002A6219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  <w:t xml:space="preserve">NATIONAL SEMINAR </w:t>
                      </w:r>
                    </w:p>
                    <w:p w:rsidR="00190646" w:rsidRPr="002A6219" w:rsidRDefault="00190646" w:rsidP="0019064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</w:pPr>
                      <w:r w:rsidRPr="002A6219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  <w:t>ON</w:t>
                      </w:r>
                    </w:p>
                    <w:p w:rsidR="00190646" w:rsidRPr="002A6219" w:rsidRDefault="00190646" w:rsidP="0019064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</w:pPr>
                      <w:r w:rsidRPr="002A6219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  <w:t>ADVANCES IN AEROSPACE SCIENCES AND TECHNOLOGIES</w:t>
                      </w:r>
                    </w:p>
                    <w:p w:rsidR="00D75792" w:rsidRPr="002A6219" w:rsidRDefault="00190646" w:rsidP="0019064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</w:pPr>
                      <w:r w:rsidRPr="002A6219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16"/>
                        </w:rPr>
                        <w:t>OCTOBER 27 - 28, 2018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A621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236210</wp:posOffset>
            </wp:positionH>
            <wp:positionV relativeFrom="paragraph">
              <wp:posOffset>7620</wp:posOffset>
            </wp:positionV>
            <wp:extent cx="847725" cy="860425"/>
            <wp:effectExtent l="19050" t="0" r="9525" b="0"/>
            <wp:wrapThrough wrapText="bothSides">
              <wp:wrapPolygon edited="0">
                <wp:start x="-485" y="0"/>
                <wp:lineTo x="-485" y="21042"/>
                <wp:lineTo x="21843" y="21042"/>
                <wp:lineTo x="21843" y="0"/>
                <wp:lineTo x="-485" y="0"/>
              </wp:wrapPolygon>
            </wp:wrapThrough>
            <wp:docPr id="3" name="Picture 3" descr="C:\Users\Srinivas\Desktop\IEIndi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rinivas\Desktop\IEIndi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6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A621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58115</wp:posOffset>
            </wp:positionH>
            <wp:positionV relativeFrom="paragraph">
              <wp:posOffset>22860</wp:posOffset>
            </wp:positionV>
            <wp:extent cx="857250" cy="859790"/>
            <wp:effectExtent l="19050" t="0" r="0" b="0"/>
            <wp:wrapThrough wrapText="bothSides">
              <wp:wrapPolygon edited="0">
                <wp:start x="7680" y="0"/>
                <wp:lineTo x="4320" y="1436"/>
                <wp:lineTo x="-480" y="6222"/>
                <wp:lineTo x="480" y="16272"/>
                <wp:lineTo x="6240" y="20579"/>
                <wp:lineTo x="7200" y="20579"/>
                <wp:lineTo x="14400" y="20579"/>
                <wp:lineTo x="15840" y="20579"/>
                <wp:lineTo x="20640" y="16272"/>
                <wp:lineTo x="21120" y="15315"/>
                <wp:lineTo x="21600" y="10050"/>
                <wp:lineTo x="21600" y="6222"/>
                <wp:lineTo x="17280" y="1436"/>
                <wp:lineTo x="13920" y="0"/>
                <wp:lineTo x="7680" y="0"/>
              </wp:wrapPolygon>
            </wp:wrapThrough>
            <wp:docPr id="4" name="Picture 4" descr="C:\Users\Srinivas\Desktop\bit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rinivas\Desktop\bit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65B86" w:rsidRDefault="00A65B86" w:rsidP="00A65B86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664A5" w:rsidRDefault="00A65B86" w:rsidP="00A65B8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6219">
        <w:rPr>
          <w:rFonts w:ascii="Times New Roman" w:hAnsi="Times New Roman" w:cs="Times New Roman"/>
          <w:b/>
          <w:sz w:val="24"/>
          <w:szCs w:val="24"/>
        </w:rPr>
        <w:t>Registration Form</w:t>
      </w:r>
    </w:p>
    <w:p w:rsidR="007E54F7" w:rsidRPr="00A65B86" w:rsidRDefault="00A65B86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Name</w:t>
      </w:r>
      <w:r w:rsidR="00D75792" w:rsidRPr="00A65B86">
        <w:rPr>
          <w:rFonts w:ascii="Times New Roman" w:hAnsi="Times New Roman" w:cs="Times New Roman"/>
          <w:sz w:val="24"/>
          <w:szCs w:val="24"/>
        </w:rPr>
        <w:t>:</w:t>
      </w:r>
      <w:r w:rsidRPr="00A65B86">
        <w:rPr>
          <w:rFonts w:ascii="Times New Roman" w:hAnsi="Times New Roman" w:cs="Times New Roman"/>
          <w:sz w:val="24"/>
          <w:szCs w:val="24"/>
        </w:rPr>
        <w:t xml:space="preserve"> ………………………………………………..</w:t>
      </w:r>
    </w:p>
    <w:p w:rsidR="007E54F7" w:rsidRPr="00A65B86" w:rsidRDefault="00A65B86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Designation:……………………………………….</w:t>
      </w:r>
    </w:p>
    <w:p w:rsidR="007E54F7" w:rsidRPr="00A65B86" w:rsidRDefault="00D75792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Organization</w:t>
      </w:r>
      <w:r w:rsidR="00A65B86" w:rsidRPr="00A65B86">
        <w:rPr>
          <w:rFonts w:ascii="Times New Roman" w:hAnsi="Times New Roman" w:cs="Times New Roman"/>
          <w:sz w:val="24"/>
          <w:szCs w:val="24"/>
        </w:rPr>
        <w:t>:………………………………………</w:t>
      </w:r>
    </w:p>
    <w:p w:rsidR="007E54F7" w:rsidRPr="00A65B86" w:rsidRDefault="00D75792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 o</w:t>
      </w:r>
      <w:r w:rsidR="00A65B86" w:rsidRPr="00A65B86">
        <w:rPr>
          <w:rFonts w:ascii="Times New Roman" w:hAnsi="Times New Roman" w:cs="Times New Roman"/>
          <w:sz w:val="24"/>
          <w:szCs w:val="24"/>
        </w:rPr>
        <w:t>f Paper</w:t>
      </w:r>
      <w:proofErr w:type="gramStart"/>
      <w:r w:rsidR="00A65B86" w:rsidRPr="00A65B86">
        <w:rPr>
          <w:rFonts w:ascii="Times New Roman" w:hAnsi="Times New Roman" w:cs="Times New Roman"/>
          <w:sz w:val="24"/>
          <w:szCs w:val="24"/>
        </w:rPr>
        <w:t>:………………………………………</w:t>
      </w:r>
      <w:r w:rsidR="007B2C67">
        <w:rPr>
          <w:rFonts w:ascii="Times New Roman" w:hAnsi="Times New Roman" w:cs="Times New Roman"/>
          <w:sz w:val="24"/>
          <w:szCs w:val="24"/>
        </w:rPr>
        <w:t>………………………………………….</w:t>
      </w:r>
      <w:proofErr w:type="gramEnd"/>
    </w:p>
    <w:p w:rsidR="007E54F7" w:rsidRPr="00A65B86" w:rsidRDefault="00A65B86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 xml:space="preserve">Type </w:t>
      </w:r>
      <w:r w:rsidR="00D75792" w:rsidRPr="00A65B86">
        <w:rPr>
          <w:rFonts w:ascii="Times New Roman" w:hAnsi="Times New Roman" w:cs="Times New Roman"/>
          <w:sz w:val="24"/>
          <w:szCs w:val="24"/>
        </w:rPr>
        <w:t>of</w:t>
      </w:r>
      <w:r w:rsidRPr="00A65B86">
        <w:rPr>
          <w:rFonts w:ascii="Times New Roman" w:hAnsi="Times New Roman" w:cs="Times New Roman"/>
          <w:sz w:val="24"/>
          <w:szCs w:val="24"/>
        </w:rPr>
        <w:t xml:space="preserve"> Presentation: Oral/</w:t>
      </w:r>
      <w:proofErr w:type="gramStart"/>
      <w:r w:rsidRPr="00A65B86">
        <w:rPr>
          <w:rFonts w:ascii="Times New Roman" w:hAnsi="Times New Roman" w:cs="Times New Roman"/>
          <w:sz w:val="24"/>
          <w:szCs w:val="24"/>
        </w:rPr>
        <w:t>Poster</w:t>
      </w:r>
      <w:r w:rsidR="007B2C67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7B2C67">
        <w:rPr>
          <w:rFonts w:ascii="Times New Roman" w:hAnsi="Times New Roman" w:cs="Times New Roman"/>
          <w:sz w:val="24"/>
          <w:szCs w:val="24"/>
        </w:rPr>
        <w:t xml:space="preserve"> ………………………………………</w:t>
      </w:r>
    </w:p>
    <w:p w:rsidR="007E54F7" w:rsidRPr="00A65B86" w:rsidRDefault="00D75792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Address</w:t>
      </w:r>
      <w:r w:rsidR="007B2C67">
        <w:rPr>
          <w:rFonts w:ascii="Times New Roman" w:hAnsi="Times New Roman" w:cs="Times New Roman"/>
          <w:sz w:val="24"/>
          <w:szCs w:val="24"/>
        </w:rPr>
        <w:t xml:space="preserve"> </w:t>
      </w:r>
      <w:r w:rsidRPr="00A65B86">
        <w:rPr>
          <w:rFonts w:ascii="Times New Roman" w:hAnsi="Times New Roman" w:cs="Times New Roman"/>
          <w:sz w:val="24"/>
          <w:szCs w:val="24"/>
        </w:rPr>
        <w:t>for</w:t>
      </w:r>
      <w:r w:rsidR="00A65B86" w:rsidRPr="00A65B86">
        <w:rPr>
          <w:rFonts w:ascii="Times New Roman" w:hAnsi="Times New Roman" w:cs="Times New Roman"/>
          <w:sz w:val="24"/>
          <w:szCs w:val="24"/>
        </w:rPr>
        <w:t xml:space="preserve"> Correspondence: </w:t>
      </w:r>
    </w:p>
    <w:p w:rsidR="007E54F7" w:rsidRPr="00A65B86" w:rsidRDefault="007E54F7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E54F7" w:rsidRPr="00A65B86" w:rsidRDefault="00A65B86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Contact</w:t>
      </w:r>
      <w:r w:rsidR="007B2C67">
        <w:rPr>
          <w:rFonts w:ascii="Times New Roman" w:hAnsi="Times New Roman" w:cs="Times New Roman"/>
          <w:sz w:val="24"/>
          <w:szCs w:val="24"/>
        </w:rPr>
        <w:t xml:space="preserve"> (Mobile No.)</w:t>
      </w:r>
      <w:proofErr w:type="gramStart"/>
      <w:r w:rsidRPr="00A65B86">
        <w:rPr>
          <w:rFonts w:ascii="Times New Roman" w:hAnsi="Times New Roman" w:cs="Times New Roman"/>
          <w:sz w:val="24"/>
          <w:szCs w:val="24"/>
        </w:rPr>
        <w:t>:…………………..</w:t>
      </w:r>
      <w:proofErr w:type="gramEnd"/>
    </w:p>
    <w:p w:rsidR="007E54F7" w:rsidRPr="00A65B86" w:rsidRDefault="00A65B86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Email:…………………………</w:t>
      </w:r>
    </w:p>
    <w:p w:rsidR="007E54F7" w:rsidRPr="00A65B86" w:rsidRDefault="00A65B86" w:rsidP="007B2C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Payment Details:</w:t>
      </w:r>
    </w:p>
    <w:p w:rsidR="007B2C67" w:rsidRPr="007B2C67" w:rsidRDefault="007B2C67" w:rsidP="007B2C6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2C67">
        <w:rPr>
          <w:rFonts w:ascii="Times New Roman" w:hAnsi="Times New Roman" w:cs="Times New Roman"/>
          <w:b/>
          <w:color w:val="000000"/>
          <w:spacing w:val="6"/>
          <w:sz w:val="24"/>
          <w:szCs w:val="24"/>
        </w:rPr>
        <w:t>All the payments</w:t>
      </w:r>
      <w:r w:rsidRPr="007B2C67">
        <w:rPr>
          <w:rFonts w:ascii="Times New Roman" w:hAnsi="Times New Roman" w:cs="Times New Roman"/>
          <w:b/>
          <w:color w:val="3C4D2E"/>
          <w:spacing w:val="6"/>
          <w:sz w:val="24"/>
          <w:szCs w:val="24"/>
        </w:rPr>
        <w:t xml:space="preserve"> </w:t>
      </w:r>
      <w:r w:rsidRPr="007B2C67">
        <w:rPr>
          <w:rFonts w:ascii="Times New Roman" w:hAnsi="Times New Roman" w:cs="Times New Roman"/>
          <w:b/>
          <w:spacing w:val="6"/>
          <w:sz w:val="24"/>
          <w:szCs w:val="24"/>
        </w:rPr>
        <w:t xml:space="preserve">should be made through RTGS/NEFT in </w:t>
      </w:r>
      <w:proofErr w:type="spellStart"/>
      <w:r w:rsidRPr="007B2C67">
        <w:rPr>
          <w:rFonts w:ascii="Times New Roman" w:hAnsi="Times New Roman" w:cs="Times New Roman"/>
          <w:b/>
          <w:spacing w:val="6"/>
          <w:sz w:val="24"/>
          <w:szCs w:val="24"/>
        </w:rPr>
        <w:t>favour</w:t>
      </w:r>
      <w:proofErr w:type="spellEnd"/>
      <w:r w:rsidRPr="007B2C67">
        <w:rPr>
          <w:rFonts w:ascii="Times New Roman" w:hAnsi="Times New Roman" w:cs="Times New Roman"/>
          <w:b/>
          <w:spacing w:val="6"/>
          <w:sz w:val="24"/>
          <w:szCs w:val="24"/>
        </w:rPr>
        <w:t xml:space="preserve"> of </w:t>
      </w:r>
      <w:r w:rsidRPr="007B2C67">
        <w:rPr>
          <w:rFonts w:ascii="Times New Roman" w:hAnsi="Times New Roman" w:cs="Times New Roman"/>
          <w:b/>
          <w:color w:val="000000"/>
          <w:spacing w:val="6"/>
          <w:sz w:val="24"/>
          <w:szCs w:val="24"/>
        </w:rPr>
        <w:t>“</w:t>
      </w:r>
      <w:r w:rsidRPr="007B2C67">
        <w:rPr>
          <w:rFonts w:ascii="Times New Roman" w:hAnsi="Times New Roman" w:cs="Times New Roman"/>
          <w:b/>
          <w:sz w:val="24"/>
          <w:szCs w:val="24"/>
        </w:rPr>
        <w:t>The Institution of Engineers (India) Jharkhand State Centre”</w:t>
      </w:r>
    </w:p>
    <w:p w:rsidR="007B2C67" w:rsidRDefault="007B2C67" w:rsidP="007B2C6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2C67">
        <w:rPr>
          <w:rFonts w:ascii="Times New Roman" w:hAnsi="Times New Roman" w:cs="Times New Roman"/>
          <w:b/>
          <w:sz w:val="24"/>
          <w:szCs w:val="24"/>
        </w:rPr>
        <w:t xml:space="preserve">Bank Name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7B2C67">
        <w:rPr>
          <w:rFonts w:ascii="Times New Roman" w:hAnsi="Times New Roman" w:cs="Times New Roman"/>
          <w:b/>
          <w:sz w:val="24"/>
          <w:szCs w:val="24"/>
        </w:rPr>
        <w:t>Union Bank of India, IFSC: UBIN0548014,</w:t>
      </w:r>
    </w:p>
    <w:p w:rsidR="007B2C67" w:rsidRPr="007B2C67" w:rsidRDefault="007B2C67" w:rsidP="007B2C67">
      <w:pPr>
        <w:spacing w:after="0" w:line="24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B2C67">
        <w:rPr>
          <w:rFonts w:ascii="Times New Roman" w:hAnsi="Times New Roman" w:cs="Times New Roman"/>
          <w:b/>
          <w:sz w:val="24"/>
          <w:szCs w:val="24"/>
        </w:rPr>
        <w:t>A/C No.</w:t>
      </w:r>
      <w:proofErr w:type="gramEnd"/>
      <w:r w:rsidRPr="007B2C67">
        <w:rPr>
          <w:rFonts w:ascii="Times New Roman" w:hAnsi="Times New Roman" w:cs="Times New Roman"/>
          <w:b/>
          <w:sz w:val="24"/>
          <w:szCs w:val="24"/>
        </w:rPr>
        <w:t xml:space="preserve"> : 480102050000259</w:t>
      </w:r>
    </w:p>
    <w:p w:rsidR="007B2C67" w:rsidRDefault="007B2C67" w:rsidP="007B2C67">
      <w:pPr>
        <w:spacing w:after="0" w:line="24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7B2C67">
        <w:rPr>
          <w:rFonts w:ascii="Times New Roman" w:hAnsi="Times New Roman" w:cs="Times New Roman"/>
          <w:b/>
          <w:sz w:val="24"/>
          <w:szCs w:val="24"/>
        </w:rPr>
        <w:t xml:space="preserve">A/C type: SB Flexi, </w:t>
      </w:r>
    </w:p>
    <w:p w:rsidR="007B2C67" w:rsidRPr="007B2C67" w:rsidRDefault="007B2C67" w:rsidP="007B2C67">
      <w:pPr>
        <w:spacing w:after="0" w:line="24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7B2C67">
        <w:rPr>
          <w:rFonts w:ascii="Times New Roman" w:hAnsi="Times New Roman" w:cs="Times New Roman"/>
          <w:b/>
          <w:sz w:val="24"/>
          <w:szCs w:val="24"/>
        </w:rPr>
        <w:t>PAN: AAATT3439Q</w:t>
      </w:r>
    </w:p>
    <w:p w:rsidR="007B2C67" w:rsidRPr="007B2C67" w:rsidRDefault="007B2C67" w:rsidP="007B2C67">
      <w:pPr>
        <w:spacing w:after="0" w:line="24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7B2C67">
        <w:rPr>
          <w:rFonts w:ascii="Times New Roman" w:hAnsi="Times New Roman" w:cs="Times New Roman"/>
          <w:b/>
          <w:sz w:val="24"/>
          <w:szCs w:val="24"/>
        </w:rPr>
        <w:t xml:space="preserve">Branch: </w:t>
      </w:r>
      <w:proofErr w:type="spellStart"/>
      <w:r w:rsidRPr="007B2C67">
        <w:rPr>
          <w:rFonts w:ascii="Times New Roman" w:hAnsi="Times New Roman" w:cs="Times New Roman"/>
          <w:b/>
          <w:sz w:val="24"/>
          <w:szCs w:val="24"/>
        </w:rPr>
        <w:t>Shyamali</w:t>
      </w:r>
      <w:proofErr w:type="spellEnd"/>
      <w:r w:rsidRPr="007B2C67">
        <w:rPr>
          <w:rFonts w:ascii="Times New Roman" w:hAnsi="Times New Roman" w:cs="Times New Roman"/>
          <w:b/>
          <w:sz w:val="24"/>
          <w:szCs w:val="24"/>
        </w:rPr>
        <w:t xml:space="preserve"> Colony, </w:t>
      </w:r>
      <w:proofErr w:type="spellStart"/>
      <w:r w:rsidRPr="007B2C67">
        <w:rPr>
          <w:rFonts w:ascii="Times New Roman" w:hAnsi="Times New Roman" w:cs="Times New Roman"/>
          <w:b/>
          <w:sz w:val="24"/>
          <w:szCs w:val="24"/>
        </w:rPr>
        <w:t>Doranda</w:t>
      </w:r>
      <w:proofErr w:type="spellEnd"/>
      <w:r w:rsidRPr="007B2C67">
        <w:rPr>
          <w:rFonts w:ascii="Times New Roman" w:hAnsi="Times New Roman" w:cs="Times New Roman"/>
          <w:b/>
          <w:sz w:val="24"/>
          <w:szCs w:val="24"/>
        </w:rPr>
        <w:t>, Ranchi</w:t>
      </w:r>
    </w:p>
    <w:p w:rsidR="007B2C67" w:rsidRDefault="007B2C67" w:rsidP="007B2C67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2C67">
        <w:rPr>
          <w:rFonts w:ascii="Times New Roman" w:hAnsi="Times New Roman" w:cs="Times New Roman"/>
          <w:b/>
          <w:sz w:val="24"/>
          <w:szCs w:val="24"/>
        </w:rPr>
        <w:t>GST No: 20AAATT3439Q2Z7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B2C67" w:rsidRPr="00A07902" w:rsidRDefault="007B2C67" w:rsidP="002A621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action Details: </w:t>
      </w:r>
    </w:p>
    <w:p w:rsidR="00BB20DF" w:rsidRDefault="00BB20DF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unt: ………………………………..</w:t>
      </w:r>
    </w:p>
    <w:p w:rsidR="007E54F7" w:rsidRPr="00A65B86" w:rsidRDefault="00A07902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65B86">
        <w:rPr>
          <w:rFonts w:ascii="Times New Roman" w:hAnsi="Times New Roman" w:cs="Times New Roman"/>
          <w:sz w:val="24"/>
          <w:szCs w:val="24"/>
        </w:rPr>
        <w:t>Date</w:t>
      </w:r>
      <w:proofErr w:type="gramStart"/>
      <w:r w:rsidRPr="00A65B86">
        <w:rPr>
          <w:rFonts w:ascii="Times New Roman" w:hAnsi="Times New Roman" w:cs="Times New Roman"/>
          <w:sz w:val="24"/>
          <w:szCs w:val="24"/>
        </w:rPr>
        <w:t>:</w:t>
      </w:r>
      <w:r w:rsidR="00A65B86" w:rsidRPr="00A65B86">
        <w:rPr>
          <w:rFonts w:ascii="Times New Roman" w:hAnsi="Times New Roman" w:cs="Times New Roman"/>
          <w:sz w:val="24"/>
          <w:szCs w:val="24"/>
        </w:rPr>
        <w:t>…………………</w:t>
      </w:r>
      <w:proofErr w:type="gramEnd"/>
    </w:p>
    <w:p w:rsidR="00A65B86" w:rsidRPr="00A65B86" w:rsidRDefault="00BB20DF" w:rsidP="007F2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action Reference No.: …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………………………………..</w:t>
      </w:r>
    </w:p>
    <w:sectPr w:rsidR="00A65B86" w:rsidRPr="00A65B86" w:rsidSect="007B2C67">
      <w:pgSz w:w="12240" w:h="15840"/>
      <w:pgMar w:top="56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NTEyMrA0MTMAAiUdpeDU4uLM/DyQAsNaABcJk0YsAAAA"/>
  </w:docVars>
  <w:rsids>
    <w:rsidRoot w:val="00F42F71"/>
    <w:rsid w:val="00190646"/>
    <w:rsid w:val="002A6219"/>
    <w:rsid w:val="007917A9"/>
    <w:rsid w:val="007B2C67"/>
    <w:rsid w:val="007E54F7"/>
    <w:rsid w:val="007F24F5"/>
    <w:rsid w:val="00A07902"/>
    <w:rsid w:val="00A65B86"/>
    <w:rsid w:val="00A664A5"/>
    <w:rsid w:val="00B22882"/>
    <w:rsid w:val="00BB20DF"/>
    <w:rsid w:val="00D75792"/>
    <w:rsid w:val="00F42F71"/>
    <w:rsid w:val="00FF56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17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79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0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17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79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vas</dc:creator>
  <cp:lastModifiedBy>bit</cp:lastModifiedBy>
  <cp:revision>3</cp:revision>
  <cp:lastPrinted>2018-10-06T13:29:00Z</cp:lastPrinted>
  <dcterms:created xsi:type="dcterms:W3CDTF">2018-10-07T06:44:00Z</dcterms:created>
  <dcterms:modified xsi:type="dcterms:W3CDTF">2018-10-07T06:56:00Z</dcterms:modified>
</cp:coreProperties>
</file>